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in</w:t>
      </w:r>
      <w:r>
        <w:t xml:space="preserve"> </w:t>
      </w:r>
      <w:r>
        <w:t xml:space="preserve">Italy</w:t>
      </w:r>
      <w:r>
        <w:t xml:space="preserve"> </w:t>
      </w:r>
      <w:r>
        <w:t xml:space="preserve">Rom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Marine Research Foundation</w:t>
      </w:r>
      <w:r>
        <w:br/>
      </w:r>
      <w:r>
        <w:t xml:space="preserve">Via dei Santi Apostoli 59</w:t>
      </w:r>
      <w:r>
        <w:br/>
      </w:r>
      <w:r>
        <w:t xml:space="preserve">00186 Roma, Italia</w:t>
      </w:r>
    </w:p>
    <w:bookmarkStart w:id="20" w:name="X490a46fab262d7b5ebb79d34da0a158277b7c83"/>
    <w:p>
      <w:pPr>
        <w:pStyle w:val="Heading2"/>
      </w:pPr>
      <w:r>
        <w:t xml:space="preserve">Application for Oceanographic Research Scholarship in Italy Rome</w:t>
      </w:r>
    </w:p>
    <w:p>
      <w:pPr>
        <w:pStyle w:val="FirstParagraph"/>
      </w:pPr>
      <w:r>
        <w:t xml:space="preserve">Dear Esteemed Members of the Scholarship Committee,</w:t>
      </w:r>
    </w:p>
    <w:p>
      <w:pPr>
        <w:pStyle w:val="BodyText"/>
      </w:pPr>
      <w:r>
        <w:t xml:space="preserve">I am writing with profound enthusiasm to submit my application for the International Marine Research Foundation Scholarship as a dedicated aspiring</w:t>
      </w:r>
      <w:r>
        <w:t xml:space="preserve"> </w:t>
      </w:r>
      <w:r>
        <w:rPr>
          <w:bCs/>
          <w:b/>
        </w:rPr>
        <w:t xml:space="preserve">Oceanographer</w:t>
      </w:r>
      <w:r>
        <w:t xml:space="preserve">, seeking to pursue advanced research at Italy Rome's premier marine science institutions. This</w:t>
      </w:r>
      <w:r>
        <w:t xml:space="preserve"> </w:t>
      </w:r>
      <w:r>
        <w:rPr>
          <w:iCs/>
          <w:i/>
        </w:rPr>
        <w:t xml:space="preserve">Scholarship Application Letter</w:t>
      </w:r>
      <w:r>
        <w:t xml:space="preserve"> </w:t>
      </w:r>
      <w:r>
        <w:t xml:space="preserve">represents not merely an academic pursuit but a deeply personal commitment to addressing the urgent challenges facing our planet's oceans – challenges that require the specialized expertise of trained oceanographers working within Europe's most influential marine research hubs.</w:t>
      </w:r>
    </w:p>
    <w:p>
      <w:pPr>
        <w:pStyle w:val="BodyText"/>
      </w:pPr>
      <w:r>
        <w:t xml:space="preserve">My academic journey has been meticulously focused on preparing me for this pivotal moment in my career. I earned my Bachelor of Science in Marine Biology from the University of California, Santa Barbara, graduating with honors and a GPA of 3.9/4.0. During my undergraduate studies, I conducted field research on coastal ecosystem resilience along the Pacific Northwest coast, publishing two peer-reviewed papers on microplastic accumulation patterns in intertidal zones (Journal of Marine Science &amp; Engineering, 2021; Environmental Pollution, 2022). My master's thesis at Scripps Institution of Oceanography investigated deep-sea carbon sequestration mechanisms using autonomous underwater vehicles – a project that earned me the prestigious "Rising Star in Oceanography" award from the American Geophysical Union. These experiences crystallized my understanding that effective oceanographic solutions demand both technical mastery and cultural context, compelling me to seek advanced training in</w:t>
      </w:r>
      <w:r>
        <w:t xml:space="preserve"> </w:t>
      </w:r>
      <w:r>
        <w:rPr>
          <w:iCs/>
          <w:i/>
        </w:rPr>
        <w:t xml:space="preserve">Italy Rome</w:t>
      </w:r>
      <w:r>
        <w:t xml:space="preserve">, where Mediterranean marine science intersects with centuries of maritime innovation.</w:t>
      </w:r>
    </w:p>
    <w:p>
      <w:pPr>
        <w:pStyle w:val="BodyText"/>
      </w:pPr>
      <w:r>
        <w:t xml:space="preserve">The decision to pursue doctoral research in Italy Rome is not merely geographical; it is a strategic choice grounded in the unique academic ecosystem this historic city offers. The University of Rome "Sapienza" houses the Department of Biology and Evolution, renowned for its Mediterranean Marine Ecosystems Laboratory – the only EU facility equipped with dedicated deep-sea sampling capabilities within 50 kilometers of Rome. More significantly, Italy's strategic location positions researchers at the epicenter of critical oceanographic challenges: a warming Mediterranean Sea experiencing unprecedented marine heatwaves (18% temperature increase since 1960), rapidly declining fish stocks in the Tyrrhenian Basin, and fragile coastal ecosystems facing accelerated erosion. As an</w:t>
      </w:r>
      <w:r>
        <w:t xml:space="preserve"> </w:t>
      </w:r>
      <w:r>
        <w:rPr>
          <w:iCs/>
          <w:i/>
        </w:rPr>
        <w:t xml:space="preserve">Oceanographer</w:t>
      </w:r>
      <w:r>
        <w:t xml:space="preserve"> </w:t>
      </w:r>
      <w:r>
        <w:t xml:space="preserve">committed to translational research, I recognize that solutions must be developed within the region's ecological context – a perspective only possible through direct immersion in Italy Rome's scientific community. The International Centre for Oceanographic Research (ICOR) in Ostia, just outside Rome, offers unparalleled access to Mediterranean deep-sea observatories and collaborative networks with CNR (National Research Council) institutions – resources essential for my proposed research on climate-driven biodiversity shifts in the Tyrrhenian Sea.</w:t>
      </w:r>
    </w:p>
    <w:p>
      <w:pPr>
        <w:pStyle w:val="BodyText"/>
      </w:pPr>
      <w:r>
        <w:t xml:space="preserve">My specific research proposal, "Adaptive Resilience in Mediterranean Marine Biodiversity: Integrating Historical Data with Real-Time Oceanographic Monitoring," directly addresses Italy Rome's urgent environmental needs while advancing global ocean science. This project will analyze 50 years of marine biodiversity data from the Italian National Institute for Oceanography and Experimental Geophysics (OGS), correlating historical records with contemporary deep-sea drone observations collected during my proposed fieldwork near Capri Island. Crucially, this research requires access to Rome's unique archive of Mediterranean oceanographic data dating back to the 1950s – a resource unavailable elsewhere in Europe. As an</w:t>
      </w:r>
      <w:r>
        <w:t xml:space="preserve"> </w:t>
      </w:r>
      <w:r>
        <w:rPr>
          <w:iCs/>
          <w:i/>
        </w:rPr>
        <w:t xml:space="preserve">Oceanographer</w:t>
      </w:r>
      <w:r>
        <w:t xml:space="preserve">, I understand that effective marine conservation demands not just cutting-edge technology but also historical perspective, making Italy Rome the indispensable location for this work.</w:t>
      </w:r>
    </w:p>
    <w:p>
      <w:pPr>
        <w:pStyle w:val="BodyText"/>
      </w:pPr>
      <w:r>
        <w:t xml:space="preserve">Financial constraints have long threatened to limit my ability to pursue such specialized research. The proposed scholarship would cover 100% of tuition fees and essential fieldwork expenses (including vessel charter for deep-sea sampling near Rome's coastal zones), freeing me from part-time teaching obligations that would otherwise fragment my research focus. This support is not merely convenient – it is transformative. With financial security, I can dedicate the full academic year to establishing collaborative networks with Italian marine labs, participating in the European Marine Observation and Data Network (EMODnet) workshops hosted at Rome's Oceanographic Museum, and contributing to Italy's National Strategy for Marine Research. Without this scholarship, I would be unable to access these critical resources within my budgetary constraints as an international student.</w:t>
      </w:r>
    </w:p>
    <w:p>
      <w:pPr>
        <w:pStyle w:val="BodyText"/>
      </w:pPr>
      <w:r>
        <w:t xml:space="preserve">My vision extends beyond immediate research objectives. Upon completing my doctorate in Rome, I plan to establish a Mediterranean-focused research group at the CNR Institute of Oceanography in Ancona – leveraging the expertise gained through this scholarship to create sustainable solutions for Italy's coastal communities. My long-term goal is to develop early-warning systems for marine heatwaves that protect both biodiversity and the $45 billion Mediterranean fisheries industry, which directly employs 1.2 million people across Southern Europe. This mission demands collaboration across disciplines, which is precisely why I am drawn to Rome's vibrant academic environment where institutions like La Sapienza partner with UNESCO's Mediterranean Commission on Marine Sciences.</w:t>
      </w:r>
    </w:p>
    <w:p>
      <w:pPr>
        <w:pStyle w:val="BodyText"/>
      </w:pPr>
      <w:r>
        <w:t xml:space="preserve">I have long admired Italy Rome's historical relationship with the sea – from ancient Roman naval innovations to modern marine conservation efforts. This legacy inspires my commitment to advancing oceanographic science within this context. The city itself offers a unique intellectual landscape: the National Archaeological Museum houses artifacts demonstrating early Mediterranean maritime trade, while the Vatican Observatory collaborates on climate research – creating an environment where historical perspective meets scientific rigor. As an</w:t>
      </w:r>
      <w:r>
        <w:t xml:space="preserve"> </w:t>
      </w:r>
      <w:r>
        <w:rPr>
          <w:iCs/>
          <w:i/>
        </w:rPr>
        <w:t xml:space="preserve">Oceanographer</w:t>
      </w:r>
      <w:r>
        <w:t xml:space="preserve">, I see these connections as vital for understanding our oceans' cultural significance alongside their ecological complexity.</w:t>
      </w:r>
    </w:p>
    <w:p>
      <w:pPr>
        <w:pStyle w:val="BodyText"/>
      </w:pPr>
      <w:r>
        <w:t xml:space="preserve">The International Marine Research Foundation's commitment to nurturing the next generation of oceanographers through strategic investment in locations like Italy Rome resonates deeply with my professional philosophy. This scholarship represents more than financial assistance; it is an endorsement of my belief that meaningful oceanographic progress requires working within the ecosystems we seek to protect. I am prepared to contribute immediately through collaborative projects with Rome-based institutions, sharing knowledge gained from my Pacific research while learning from Italy's rich marine science tradition.</w:t>
      </w:r>
    </w:p>
    <w:p>
      <w:pPr>
        <w:pStyle w:val="BodyText"/>
      </w:pPr>
      <w:r>
        <w:t xml:space="preserve">I respectfully request consideration for this prestigious scholarship opportunity. My academic record demonstrates readiness for advanced oceanographic work, my proposed research addresses critical Mediterranean challenges, and Italy Rome provides the irreplaceable context necessary for impactful scientific contributions. I have attached all required documentation including recommendation letters from Professors Jane Roberts (Scripps) and Marco Rossi (University of Rome), my detailed research proposal, and academic transcripts.</w:t>
      </w:r>
    </w:p>
    <w:p>
      <w:pPr>
        <w:pStyle w:val="BodyText"/>
      </w:pPr>
      <w:r>
        <w:t xml:space="preserve">Thank you for your time and consideration of this</w:t>
      </w:r>
      <w:r>
        <w:t xml:space="preserve"> </w:t>
      </w:r>
      <w:r>
        <w:rPr>
          <w:iCs/>
          <w:i/>
        </w:rPr>
        <w:t xml:space="preserve">Scholarship Application Letter</w:t>
      </w:r>
      <w:r>
        <w:t xml:space="preserve">. I eagerly anticipate the possibility of contributing to Italy Rome's distinguished marine science community as a future leader in oceanography. Please feel free to contact me for any additional information at your convenience.</w:t>
      </w:r>
    </w:p>
    <w:p>
      <w:pPr>
        <w:pStyle w:val="BodyText"/>
      </w:pPr>
      <w:r>
        <w:t xml:space="preserve">Sincerely,</w:t>
      </w:r>
      <w:r>
        <w:br/>
      </w:r>
      <w:r>
        <w:rPr>
          <w:bCs/>
          <w:b/>
        </w:rPr>
        <w:t xml:space="preserve">[Your Full Name]</w:t>
      </w:r>
      <w:r>
        <w:br/>
      </w:r>
      <w:r>
        <w:t xml:space="preserve">Aspiring Oceanographer &amp; Future Marine Research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in Italy Rome</dc:title>
  <dc:creator/>
  <dc:language>en</dc:language>
  <cp:keywords/>
  <dcterms:created xsi:type="dcterms:W3CDTF">2025-12-10T07:40:47Z</dcterms:created>
  <dcterms:modified xsi:type="dcterms:W3CDTF">2025-12-10T07:40:47Z</dcterms:modified>
</cp:coreProperties>
</file>

<file path=docProps/custom.xml><?xml version="1.0" encoding="utf-8"?>
<Properties xmlns="http://schemas.openxmlformats.org/officeDocument/2006/custom-properties" xmlns:vt="http://schemas.openxmlformats.org/officeDocument/2006/docPropsVTypes"/>
</file>